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CE5" w:rsidRPr="00B31CE5" w:rsidRDefault="00323306" w:rsidP="0023679E">
      <w:pPr>
        <w:jc w:val="center"/>
        <w:rPr>
          <w:b/>
          <w:color w:val="C00000"/>
          <w:sz w:val="56"/>
          <w:szCs w:val="56"/>
        </w:rPr>
      </w:pPr>
      <w:r w:rsidRPr="00323306">
        <w:rPr>
          <w:b/>
          <w:color w:val="C00000"/>
          <w:sz w:val="56"/>
          <w:szCs w:val="56"/>
        </w:rPr>
        <w:t>FRA</w:t>
      </w:r>
      <w:bookmarkStart w:id="0" w:name="_GoBack"/>
      <w:bookmarkEnd w:id="0"/>
      <w:r w:rsidRPr="00323306">
        <w:rPr>
          <w:b/>
          <w:color w:val="C00000"/>
          <w:sz w:val="56"/>
          <w:szCs w:val="56"/>
        </w:rPr>
        <w:t>NKLIN COUNTY FOOD PANTRIES</w:t>
      </w:r>
    </w:p>
    <w:p w:rsidR="00B31CE5" w:rsidRPr="005E327B" w:rsidRDefault="00B31CE5" w:rsidP="00B31CE5">
      <w:pPr>
        <w:jc w:val="center"/>
        <w:rPr>
          <w:color w:val="C00000"/>
        </w:rPr>
      </w:pPr>
      <w:r w:rsidRPr="005E327B">
        <w:rPr>
          <w:color w:val="C00000"/>
        </w:rPr>
        <w:t>PLEASE CONTACT FOOD PANTRIES FOR UPDATED DISTRIBUTION SCHEDULES</w:t>
      </w:r>
    </w:p>
    <w:p w:rsidR="00B31CE5" w:rsidRDefault="00B31CE5" w:rsidP="00323306">
      <w:pPr>
        <w:spacing w:after="0"/>
        <w:sectPr w:rsidR="00B31CE5" w:rsidSect="00B31CE5">
          <w:headerReference w:type="default" r:id="rId6"/>
          <w:footerReference w:type="default" r:id="rId7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127920" w:rsidRPr="00323306" w:rsidRDefault="00670BE5" w:rsidP="00323306">
      <w:pPr>
        <w:spacing w:after="0"/>
        <w:rPr>
          <w:sz w:val="24"/>
          <w:szCs w:val="24"/>
        </w:rPr>
      </w:pPr>
    </w:p>
    <w:p w:rsidR="00127920" w:rsidRPr="00323306" w:rsidRDefault="006568A7" w:rsidP="00323306">
      <w:pPr>
        <w:spacing w:after="0"/>
        <w:rPr>
          <w:b/>
          <w:color w:val="C00000"/>
          <w:sz w:val="24"/>
          <w:szCs w:val="24"/>
        </w:rPr>
      </w:pPr>
      <w:r w:rsidRPr="00323306">
        <w:rPr>
          <w:b/>
          <w:color w:val="C00000"/>
          <w:sz w:val="24"/>
          <w:szCs w:val="24"/>
        </w:rPr>
        <w:t>FARMINGTON</w:t>
      </w:r>
    </w:p>
    <w:p w:rsidR="00C50F42" w:rsidRPr="00323306" w:rsidRDefault="006568A7" w:rsidP="00323306">
      <w:pPr>
        <w:spacing w:after="0"/>
        <w:rPr>
          <w:color w:val="C00000"/>
          <w:sz w:val="24"/>
          <w:szCs w:val="24"/>
        </w:rPr>
      </w:pPr>
      <w:r w:rsidRPr="00323306">
        <w:rPr>
          <w:color w:val="C00000"/>
          <w:sz w:val="24"/>
          <w:szCs w:val="24"/>
        </w:rPr>
        <w:t>CARE AND SHARE FOOD CLOSEST</w:t>
      </w:r>
    </w:p>
    <w:p w:rsidR="00C50F42" w:rsidRPr="005E327B" w:rsidRDefault="00323306" w:rsidP="00323306">
      <w:pPr>
        <w:spacing w:after="0"/>
        <w:rPr>
          <w:szCs w:val="24"/>
        </w:rPr>
      </w:pPr>
      <w:r w:rsidRPr="005E327B">
        <w:rPr>
          <w:szCs w:val="24"/>
        </w:rPr>
        <w:t>508 Fairbanks Rd</w:t>
      </w:r>
    </w:p>
    <w:p w:rsidR="00C50F42" w:rsidRPr="005E327B" w:rsidRDefault="00670BE5" w:rsidP="00323306">
      <w:pPr>
        <w:spacing w:after="0"/>
        <w:rPr>
          <w:szCs w:val="24"/>
        </w:rPr>
      </w:pPr>
      <w:r>
        <w:rPr>
          <w:szCs w:val="24"/>
        </w:rPr>
        <w:t>(207) 778-0508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Hours: Mon-Fri 12pm-2pm 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Serves: Farmington, New Sharon, </w:t>
      </w:r>
      <w:proofErr w:type="spellStart"/>
      <w:r w:rsidRPr="005E327B">
        <w:rPr>
          <w:szCs w:val="24"/>
        </w:rPr>
        <w:t>Chesterville</w:t>
      </w:r>
      <w:proofErr w:type="spellEnd"/>
      <w:r w:rsidRPr="005E327B">
        <w:rPr>
          <w:szCs w:val="24"/>
        </w:rPr>
        <w:t>, New Vineyard</w:t>
      </w:r>
    </w:p>
    <w:p w:rsidR="00127920" w:rsidRPr="00323306" w:rsidRDefault="00670BE5" w:rsidP="00323306">
      <w:pPr>
        <w:spacing w:after="0"/>
        <w:rPr>
          <w:sz w:val="24"/>
          <w:szCs w:val="24"/>
        </w:rPr>
      </w:pPr>
    </w:p>
    <w:p w:rsidR="00127920" w:rsidRPr="00323306" w:rsidRDefault="006568A7" w:rsidP="00323306">
      <w:pPr>
        <w:spacing w:after="0"/>
        <w:rPr>
          <w:b/>
          <w:color w:val="C00000"/>
          <w:sz w:val="24"/>
          <w:szCs w:val="24"/>
        </w:rPr>
      </w:pPr>
      <w:r w:rsidRPr="00323306">
        <w:rPr>
          <w:b/>
          <w:color w:val="C00000"/>
          <w:sz w:val="24"/>
          <w:szCs w:val="24"/>
        </w:rPr>
        <w:t>INDUSTRY</w:t>
      </w:r>
    </w:p>
    <w:p w:rsidR="00C50F42" w:rsidRPr="00323306" w:rsidRDefault="006568A7" w:rsidP="00323306">
      <w:pPr>
        <w:spacing w:after="0"/>
        <w:rPr>
          <w:color w:val="C00000"/>
          <w:sz w:val="24"/>
          <w:szCs w:val="24"/>
        </w:rPr>
      </w:pPr>
      <w:r w:rsidRPr="00323306">
        <w:rPr>
          <w:color w:val="C00000"/>
          <w:sz w:val="24"/>
          <w:szCs w:val="24"/>
        </w:rPr>
        <w:t>CLEARWATER MINISTRY FOOD PANTRY</w:t>
      </w:r>
    </w:p>
    <w:p w:rsidR="00C50F42" w:rsidRPr="005E327B" w:rsidRDefault="00323306" w:rsidP="00323306">
      <w:pPr>
        <w:spacing w:after="0"/>
        <w:rPr>
          <w:szCs w:val="24"/>
        </w:rPr>
      </w:pPr>
      <w:r w:rsidRPr="005E327B">
        <w:rPr>
          <w:szCs w:val="24"/>
        </w:rPr>
        <w:t>1108 West Mills Rd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(207) 778-3368 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Hours: Mon 9am-11am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Serves: Industry, New Sharon, </w:t>
      </w:r>
      <w:proofErr w:type="spellStart"/>
      <w:r w:rsidRPr="005E327B">
        <w:rPr>
          <w:szCs w:val="24"/>
        </w:rPr>
        <w:t>Chesterville</w:t>
      </w:r>
      <w:proofErr w:type="spellEnd"/>
    </w:p>
    <w:p w:rsidR="00127920" w:rsidRPr="00323306" w:rsidRDefault="00670BE5" w:rsidP="00323306">
      <w:pPr>
        <w:spacing w:after="0"/>
        <w:rPr>
          <w:sz w:val="24"/>
          <w:szCs w:val="24"/>
        </w:rPr>
      </w:pPr>
    </w:p>
    <w:p w:rsidR="00127920" w:rsidRPr="00323306" w:rsidRDefault="006568A7" w:rsidP="00323306">
      <w:pPr>
        <w:spacing w:after="0"/>
        <w:rPr>
          <w:b/>
          <w:color w:val="C00000"/>
          <w:sz w:val="24"/>
          <w:szCs w:val="24"/>
        </w:rPr>
      </w:pPr>
      <w:r w:rsidRPr="00323306">
        <w:rPr>
          <w:b/>
          <w:color w:val="C00000"/>
          <w:sz w:val="24"/>
          <w:szCs w:val="24"/>
        </w:rPr>
        <w:t>JAY</w:t>
      </w:r>
    </w:p>
    <w:p w:rsidR="00C50F42" w:rsidRPr="00323306" w:rsidRDefault="006568A7" w:rsidP="00323306">
      <w:pPr>
        <w:spacing w:after="0"/>
        <w:rPr>
          <w:color w:val="C00000"/>
          <w:sz w:val="24"/>
          <w:szCs w:val="24"/>
        </w:rPr>
      </w:pPr>
      <w:r w:rsidRPr="00323306">
        <w:rPr>
          <w:color w:val="C00000"/>
          <w:sz w:val="24"/>
          <w:szCs w:val="24"/>
        </w:rPr>
        <w:t>TRI-TOWN MINISTERIAL ASSOCIATION FOOD CUPBOARD</w:t>
      </w:r>
    </w:p>
    <w:p w:rsidR="00C50F42" w:rsidRPr="005E327B" w:rsidRDefault="00323306" w:rsidP="00323306">
      <w:pPr>
        <w:spacing w:after="0"/>
        <w:rPr>
          <w:szCs w:val="24"/>
        </w:rPr>
      </w:pPr>
      <w:r w:rsidRPr="005E327B">
        <w:rPr>
          <w:szCs w:val="24"/>
        </w:rPr>
        <w:t>KC Hall, 148 Main St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(207) 897-3529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Hours: Tues-Thurs 2pm-4pm, Tues 6pm-8pm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Serves: Jay, Livermore, Livermore Falls </w:t>
      </w:r>
    </w:p>
    <w:p w:rsidR="005E327B" w:rsidRDefault="005E327B" w:rsidP="00323306">
      <w:pPr>
        <w:spacing w:after="0"/>
        <w:rPr>
          <w:b/>
          <w:color w:val="C00000"/>
          <w:sz w:val="24"/>
          <w:szCs w:val="24"/>
        </w:rPr>
      </w:pPr>
    </w:p>
    <w:p w:rsidR="00127920" w:rsidRPr="00323306" w:rsidRDefault="006568A7" w:rsidP="00323306">
      <w:pPr>
        <w:spacing w:after="0"/>
        <w:rPr>
          <w:b/>
          <w:color w:val="C00000"/>
          <w:sz w:val="24"/>
          <w:szCs w:val="24"/>
        </w:rPr>
      </w:pPr>
      <w:r w:rsidRPr="00323306">
        <w:rPr>
          <w:b/>
          <w:color w:val="C00000"/>
          <w:sz w:val="24"/>
          <w:szCs w:val="24"/>
        </w:rPr>
        <w:t>PHILLIPS</w:t>
      </w:r>
    </w:p>
    <w:p w:rsidR="00C50F42" w:rsidRPr="00323306" w:rsidRDefault="006568A7" w:rsidP="00323306">
      <w:pPr>
        <w:spacing w:after="0"/>
        <w:rPr>
          <w:color w:val="C00000"/>
          <w:sz w:val="24"/>
          <w:szCs w:val="24"/>
        </w:rPr>
      </w:pPr>
      <w:r w:rsidRPr="00323306">
        <w:rPr>
          <w:color w:val="C00000"/>
          <w:sz w:val="24"/>
          <w:szCs w:val="24"/>
        </w:rPr>
        <w:t>PHILLIPS FOOD PANTRY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Phillips Municipal Building (old primary school)</w:t>
      </w:r>
    </w:p>
    <w:p w:rsidR="00C50F42" w:rsidRPr="005E327B" w:rsidRDefault="00323306" w:rsidP="00323306">
      <w:pPr>
        <w:spacing w:after="0"/>
        <w:rPr>
          <w:szCs w:val="24"/>
        </w:rPr>
      </w:pPr>
      <w:r w:rsidRPr="005E327B">
        <w:rPr>
          <w:szCs w:val="24"/>
        </w:rPr>
        <w:t>15 Russel St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 xml:space="preserve">(207) </w:t>
      </w:r>
      <w:r w:rsidR="00670BE5">
        <w:rPr>
          <w:szCs w:val="24"/>
        </w:rPr>
        <w:t>491-0118</w:t>
      </w:r>
    </w:p>
    <w:p w:rsidR="00C50F42" w:rsidRP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Hours: 2</w:t>
      </w:r>
      <w:r w:rsidR="00670BE5">
        <w:rPr>
          <w:szCs w:val="24"/>
        </w:rPr>
        <w:t>nd and 4th Thurs 9am-12pm, Sat 8am-10</w:t>
      </w:r>
      <w:r w:rsidRPr="005E327B">
        <w:rPr>
          <w:szCs w:val="24"/>
        </w:rPr>
        <w:t>am (</w:t>
      </w:r>
      <w:proofErr w:type="gramStart"/>
      <w:r w:rsidRPr="005E327B">
        <w:rPr>
          <w:szCs w:val="24"/>
        </w:rPr>
        <w:t>Summer</w:t>
      </w:r>
      <w:proofErr w:type="gramEnd"/>
      <w:r w:rsidRPr="005E327B">
        <w:rPr>
          <w:szCs w:val="24"/>
        </w:rPr>
        <w:t xml:space="preserve"> only)</w:t>
      </w:r>
    </w:p>
    <w:p w:rsidR="005E327B" w:rsidRDefault="006568A7" w:rsidP="00323306">
      <w:pPr>
        <w:spacing w:after="0"/>
        <w:rPr>
          <w:szCs w:val="24"/>
        </w:rPr>
      </w:pPr>
      <w:r w:rsidRPr="005E327B">
        <w:rPr>
          <w:szCs w:val="24"/>
        </w:rPr>
        <w:t>Serves: Phillips, Avon, Madrid</w:t>
      </w:r>
    </w:p>
    <w:p w:rsidR="00670BE5" w:rsidRDefault="00670BE5" w:rsidP="00323306">
      <w:pPr>
        <w:spacing w:after="0"/>
        <w:rPr>
          <w:szCs w:val="24"/>
        </w:rPr>
      </w:pPr>
    </w:p>
    <w:p w:rsidR="00670BE5" w:rsidRPr="00670BE5" w:rsidRDefault="00670BE5" w:rsidP="00323306">
      <w:pPr>
        <w:spacing w:after="0"/>
        <w:rPr>
          <w:b/>
          <w:color w:val="C00000"/>
          <w:sz w:val="24"/>
          <w:szCs w:val="24"/>
        </w:rPr>
      </w:pPr>
      <w:r w:rsidRPr="00670BE5">
        <w:rPr>
          <w:b/>
          <w:color w:val="C00000"/>
          <w:sz w:val="24"/>
          <w:szCs w:val="24"/>
        </w:rPr>
        <w:t>RANGELEY</w:t>
      </w:r>
    </w:p>
    <w:p w:rsidR="00670BE5" w:rsidRPr="00323306" w:rsidRDefault="00670BE5" w:rsidP="00670BE5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Church of the Good Shepherd </w:t>
      </w:r>
    </w:p>
    <w:p w:rsidR="00670BE5" w:rsidRPr="005E327B" w:rsidRDefault="00670BE5" w:rsidP="00670BE5">
      <w:pPr>
        <w:spacing w:after="0"/>
        <w:rPr>
          <w:szCs w:val="24"/>
        </w:rPr>
      </w:pPr>
      <w:r>
        <w:rPr>
          <w:szCs w:val="24"/>
        </w:rPr>
        <w:t>(207) 864-2104</w:t>
      </w:r>
    </w:p>
    <w:p w:rsidR="00670BE5" w:rsidRPr="005E327B" w:rsidRDefault="00670BE5" w:rsidP="00670BE5">
      <w:pPr>
        <w:spacing w:after="0"/>
        <w:rPr>
          <w:szCs w:val="24"/>
        </w:rPr>
      </w:pPr>
      <w:r w:rsidRPr="005E327B">
        <w:rPr>
          <w:szCs w:val="24"/>
        </w:rPr>
        <w:t xml:space="preserve">Hours: </w:t>
      </w:r>
      <w:r>
        <w:rPr>
          <w:szCs w:val="24"/>
        </w:rPr>
        <w:t>Tues 10am-12pm</w:t>
      </w:r>
    </w:p>
    <w:p w:rsidR="00670BE5" w:rsidRDefault="00670BE5" w:rsidP="00670BE5">
      <w:pPr>
        <w:spacing w:after="0"/>
        <w:rPr>
          <w:szCs w:val="24"/>
        </w:rPr>
      </w:pPr>
      <w:r w:rsidRPr="005E327B">
        <w:rPr>
          <w:szCs w:val="24"/>
        </w:rPr>
        <w:t xml:space="preserve">Serves: </w:t>
      </w:r>
      <w:r>
        <w:rPr>
          <w:szCs w:val="24"/>
        </w:rPr>
        <w:t>Rangeley</w:t>
      </w: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Pr="00743792" w:rsidRDefault="00743792" w:rsidP="00743792">
      <w:pPr>
        <w:spacing w:after="0"/>
        <w:rPr>
          <w:b/>
          <w:color w:val="C00000"/>
          <w:sz w:val="24"/>
          <w:szCs w:val="24"/>
        </w:rPr>
      </w:pPr>
      <w:r w:rsidRPr="00743792">
        <w:rPr>
          <w:b/>
          <w:color w:val="C00000"/>
          <w:sz w:val="24"/>
          <w:szCs w:val="24"/>
        </w:rPr>
        <w:t>SALEM</w:t>
      </w:r>
    </w:p>
    <w:p w:rsidR="00743792" w:rsidRPr="00743792" w:rsidRDefault="00743792" w:rsidP="00743792">
      <w:pPr>
        <w:spacing w:after="0"/>
        <w:rPr>
          <w:color w:val="C00000"/>
          <w:sz w:val="24"/>
          <w:szCs w:val="24"/>
        </w:rPr>
      </w:pPr>
      <w:r w:rsidRPr="00743792">
        <w:rPr>
          <w:color w:val="C00000"/>
          <w:sz w:val="24"/>
          <w:szCs w:val="24"/>
        </w:rPr>
        <w:t>UNITED METHODIST ECONOMIC MINISTRY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1458 Salem Rd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(207) 678-2611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Hours: Tues/Thurs 1pm-4pm and Sat 10am-11am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 xml:space="preserve">Serves: Freeman, Salem, </w:t>
      </w:r>
      <w:proofErr w:type="spellStart"/>
      <w:r w:rsidRPr="00743792">
        <w:rPr>
          <w:szCs w:val="24"/>
        </w:rPr>
        <w:t>Carrabasset</w:t>
      </w:r>
      <w:proofErr w:type="spellEnd"/>
    </w:p>
    <w:p w:rsidR="00743792" w:rsidRPr="00743792" w:rsidRDefault="00743792" w:rsidP="00743792">
      <w:pPr>
        <w:spacing w:after="0"/>
        <w:rPr>
          <w:color w:val="C00000"/>
          <w:sz w:val="24"/>
          <w:szCs w:val="24"/>
        </w:rPr>
      </w:pPr>
    </w:p>
    <w:p w:rsidR="00743792" w:rsidRPr="00743792" w:rsidRDefault="00743792" w:rsidP="00743792">
      <w:pPr>
        <w:spacing w:after="0"/>
        <w:rPr>
          <w:b/>
          <w:color w:val="C00000"/>
          <w:sz w:val="24"/>
          <w:szCs w:val="24"/>
        </w:rPr>
      </w:pPr>
      <w:r w:rsidRPr="00743792">
        <w:rPr>
          <w:b/>
          <w:color w:val="C00000"/>
          <w:sz w:val="24"/>
          <w:szCs w:val="24"/>
        </w:rPr>
        <w:t>STRATTON</w:t>
      </w:r>
    </w:p>
    <w:p w:rsidR="00743792" w:rsidRPr="00743792" w:rsidRDefault="00743792" w:rsidP="00743792">
      <w:pPr>
        <w:spacing w:after="0"/>
        <w:rPr>
          <w:color w:val="C00000"/>
          <w:sz w:val="24"/>
          <w:szCs w:val="24"/>
        </w:rPr>
      </w:pPr>
      <w:r w:rsidRPr="00743792">
        <w:rPr>
          <w:color w:val="C00000"/>
          <w:sz w:val="24"/>
          <w:szCs w:val="24"/>
        </w:rPr>
        <w:t>STRATTON-EUSTIS FOOD BANK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Community Building, Main St</w:t>
      </w:r>
    </w:p>
    <w:p w:rsidR="00743792" w:rsidRPr="00743792" w:rsidRDefault="00670BE5" w:rsidP="00743792">
      <w:pPr>
        <w:spacing w:after="0"/>
        <w:rPr>
          <w:szCs w:val="24"/>
        </w:rPr>
      </w:pPr>
      <w:r>
        <w:rPr>
          <w:szCs w:val="24"/>
        </w:rPr>
        <w:t>(207) 246-7656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Hours: Every 3rd Fri 9am-12pm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 xml:space="preserve">Serves: Stratton, Eustis, </w:t>
      </w:r>
      <w:proofErr w:type="spellStart"/>
      <w:r w:rsidRPr="00743792">
        <w:rPr>
          <w:szCs w:val="24"/>
        </w:rPr>
        <w:t>Coplin</w:t>
      </w:r>
      <w:proofErr w:type="spellEnd"/>
      <w:r w:rsidRPr="00743792">
        <w:rPr>
          <w:szCs w:val="24"/>
        </w:rPr>
        <w:t xml:space="preserve">, Wyman, </w:t>
      </w:r>
      <w:proofErr w:type="spellStart"/>
      <w:r w:rsidRPr="00743792">
        <w:rPr>
          <w:szCs w:val="24"/>
        </w:rPr>
        <w:t>Carrabasset</w:t>
      </w:r>
      <w:proofErr w:type="spellEnd"/>
    </w:p>
    <w:p w:rsidR="00743792" w:rsidRPr="00743792" w:rsidRDefault="00743792" w:rsidP="00743792">
      <w:pPr>
        <w:spacing w:after="0"/>
        <w:rPr>
          <w:color w:val="C00000"/>
          <w:sz w:val="24"/>
          <w:szCs w:val="24"/>
        </w:rPr>
      </w:pPr>
    </w:p>
    <w:p w:rsidR="00743792" w:rsidRPr="00743792" w:rsidRDefault="00743792" w:rsidP="00743792">
      <w:pPr>
        <w:spacing w:after="0"/>
        <w:rPr>
          <w:b/>
          <w:color w:val="C00000"/>
          <w:sz w:val="24"/>
          <w:szCs w:val="24"/>
        </w:rPr>
      </w:pPr>
      <w:r w:rsidRPr="00743792">
        <w:rPr>
          <w:b/>
          <w:color w:val="C00000"/>
          <w:sz w:val="24"/>
          <w:szCs w:val="24"/>
        </w:rPr>
        <w:t>WILTON</w:t>
      </w:r>
    </w:p>
    <w:p w:rsidR="00743792" w:rsidRPr="00743792" w:rsidRDefault="00743792" w:rsidP="00743792">
      <w:pPr>
        <w:spacing w:after="0"/>
        <w:rPr>
          <w:color w:val="C00000"/>
          <w:sz w:val="24"/>
          <w:szCs w:val="24"/>
        </w:rPr>
      </w:pPr>
      <w:r w:rsidRPr="00743792">
        <w:rPr>
          <w:color w:val="C00000"/>
          <w:sz w:val="24"/>
          <w:szCs w:val="24"/>
        </w:rPr>
        <w:t>WILTON AREA FOOD PANTRY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 xml:space="preserve">Wilton United Methodist Church, 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600 Main St</w:t>
      </w:r>
    </w:p>
    <w:p w:rsidR="00743792" w:rsidRPr="00743792" w:rsidRDefault="00670BE5" w:rsidP="00743792">
      <w:pPr>
        <w:spacing w:after="0"/>
        <w:rPr>
          <w:szCs w:val="24"/>
        </w:rPr>
      </w:pPr>
      <w:r>
        <w:rPr>
          <w:szCs w:val="24"/>
        </w:rPr>
        <w:t>(207) 645-4885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>Hours: Tues-Thurs 10am-12pm</w:t>
      </w:r>
      <w:r>
        <w:rPr>
          <w:szCs w:val="24"/>
        </w:rPr>
        <w:t>, last Sat of the month 10am-12pm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 xml:space="preserve">Serves: Wilton, Weld, East Wilton, East </w:t>
      </w:r>
      <w:proofErr w:type="spellStart"/>
      <w:r w:rsidRPr="00743792">
        <w:rPr>
          <w:szCs w:val="24"/>
        </w:rPr>
        <w:t>Dixfield</w:t>
      </w:r>
      <w:proofErr w:type="spellEnd"/>
      <w:r w:rsidRPr="00743792">
        <w:rPr>
          <w:szCs w:val="24"/>
        </w:rPr>
        <w:t>, North Jay</w:t>
      </w:r>
    </w:p>
    <w:p w:rsidR="00743792" w:rsidRPr="00743792" w:rsidRDefault="00743792" w:rsidP="00743792">
      <w:pPr>
        <w:spacing w:after="0"/>
        <w:rPr>
          <w:szCs w:val="24"/>
        </w:rPr>
      </w:pPr>
      <w:r w:rsidRPr="00743792">
        <w:rPr>
          <w:szCs w:val="24"/>
        </w:rPr>
        <w:t xml:space="preserve"> </w:t>
      </w:r>
    </w:p>
    <w:p w:rsidR="00743792" w:rsidRPr="009D48EE" w:rsidRDefault="00670BE5" w:rsidP="00743792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V</w:t>
      </w:r>
      <w:r w:rsidRPr="009D48EE">
        <w:rPr>
          <w:b/>
          <w:color w:val="C00000"/>
          <w:sz w:val="24"/>
          <w:szCs w:val="24"/>
        </w:rPr>
        <w:t xml:space="preserve">ISIT: </w:t>
      </w:r>
    </w:p>
    <w:p w:rsidR="009D48EE" w:rsidRDefault="009D48EE" w:rsidP="00743792">
      <w:pPr>
        <w:spacing w:after="0"/>
        <w:rPr>
          <w:szCs w:val="24"/>
        </w:rPr>
      </w:pPr>
      <w:r>
        <w:rPr>
          <w:szCs w:val="24"/>
        </w:rPr>
        <w:t>The Franklin County Community Connector for additional resources:</w:t>
      </w:r>
    </w:p>
    <w:p w:rsidR="009D48EE" w:rsidRPr="00743792" w:rsidRDefault="00670BE5" w:rsidP="00743792">
      <w:pPr>
        <w:spacing w:after="0"/>
        <w:rPr>
          <w:szCs w:val="24"/>
        </w:rPr>
      </w:pPr>
      <w:hyperlink r:id="rId8" w:history="1">
        <w:r w:rsidR="009D48EE" w:rsidRPr="003414EC">
          <w:rPr>
            <w:rStyle w:val="Hyperlink"/>
            <w:szCs w:val="24"/>
          </w:rPr>
          <w:t>http://www.thecommunityconnector.org/directory/category/food-banks</w:t>
        </w:r>
      </w:hyperlink>
      <w:r w:rsidR="009D48EE">
        <w:rPr>
          <w:szCs w:val="24"/>
        </w:rPr>
        <w:t xml:space="preserve"> </w:t>
      </w: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Default="00743792" w:rsidP="00323306">
      <w:pPr>
        <w:spacing w:after="0"/>
        <w:rPr>
          <w:szCs w:val="24"/>
        </w:rPr>
      </w:pPr>
    </w:p>
    <w:p w:rsidR="00743792" w:rsidRPr="00743792" w:rsidRDefault="00743792" w:rsidP="00323306">
      <w:pPr>
        <w:spacing w:after="0"/>
        <w:rPr>
          <w:szCs w:val="24"/>
        </w:rPr>
      </w:pPr>
    </w:p>
    <w:sectPr w:rsidR="00743792" w:rsidRPr="00743792" w:rsidSect="00B31CE5">
      <w:type w:val="continuous"/>
      <w:pgSz w:w="12240" w:h="15840"/>
      <w:pgMar w:top="108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68A7" w:rsidRDefault="006568A7" w:rsidP="006568A7">
      <w:pPr>
        <w:spacing w:after="0" w:line="240" w:lineRule="auto"/>
      </w:pPr>
      <w:r>
        <w:separator/>
      </w:r>
    </w:p>
  </w:endnote>
  <w:endnote w:type="continuationSeparator" w:id="0">
    <w:p w:rsidR="006568A7" w:rsidRDefault="006568A7" w:rsidP="00656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8A7" w:rsidRDefault="006568A7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7814F1DB" wp14:editId="568F565E">
          <wp:simplePos x="0" y="0"/>
          <wp:positionH relativeFrom="margin">
            <wp:posOffset>628650</wp:posOffset>
          </wp:positionH>
          <wp:positionV relativeFrom="margin">
            <wp:posOffset>8362950</wp:posOffset>
          </wp:positionV>
          <wp:extent cx="4562475" cy="695960"/>
          <wp:effectExtent l="0" t="0" r="9525" b="8890"/>
          <wp:wrapSquare wrapText="bothSides"/>
          <wp:docPr id="5" name="Picture 5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568A7" w:rsidRDefault="006568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68A7" w:rsidRDefault="006568A7" w:rsidP="006568A7">
      <w:pPr>
        <w:spacing w:after="0" w:line="240" w:lineRule="auto"/>
      </w:pPr>
      <w:r>
        <w:separator/>
      </w:r>
    </w:p>
  </w:footnote>
  <w:footnote w:type="continuationSeparator" w:id="0">
    <w:p w:rsidR="006568A7" w:rsidRDefault="006568A7" w:rsidP="00656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8A7" w:rsidRDefault="006568A7">
    <w:pPr>
      <w:pStyle w:val="Header"/>
    </w:pPr>
    <w:r>
      <w:t xml:space="preserve">UPDATED </w:t>
    </w:r>
    <w:r w:rsidR="00670BE5">
      <w:t xml:space="preserve">JULY </w:t>
    </w:r>
    <w:r w:rsidR="00743792">
      <w:t>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jcwMjEyNjK0NDBR0lEKTi0uzszPAykwrgUA9BUaXywAAAA="/>
  </w:docVars>
  <w:rsids>
    <w:rsidRoot w:val="00323306"/>
    <w:rsid w:val="000702A3"/>
    <w:rsid w:val="0023679E"/>
    <w:rsid w:val="00323306"/>
    <w:rsid w:val="005E327B"/>
    <w:rsid w:val="006568A7"/>
    <w:rsid w:val="00670BE5"/>
    <w:rsid w:val="00743792"/>
    <w:rsid w:val="009D48EE"/>
    <w:rsid w:val="00A342C5"/>
    <w:rsid w:val="00B3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F0296CC2-C4CB-45B8-9933-02EE56C31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6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8A7"/>
  </w:style>
  <w:style w:type="paragraph" w:styleId="Footer">
    <w:name w:val="footer"/>
    <w:basedOn w:val="Normal"/>
    <w:link w:val="FooterChar"/>
    <w:uiPriority w:val="99"/>
    <w:unhideWhenUsed/>
    <w:rsid w:val="00656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8A7"/>
  </w:style>
  <w:style w:type="character" w:styleId="Hyperlink">
    <w:name w:val="Hyperlink"/>
    <w:basedOn w:val="DefaultParagraphFont"/>
    <w:uiPriority w:val="99"/>
    <w:unhideWhenUsed/>
    <w:rsid w:val="009D48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communityconnector.org/directory/category/food-banks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8</cp:revision>
  <dcterms:created xsi:type="dcterms:W3CDTF">2018-08-15T20:03:00Z</dcterms:created>
  <dcterms:modified xsi:type="dcterms:W3CDTF">2019-07-10T14:55:00Z</dcterms:modified>
</cp:coreProperties>
</file>